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prasanthi duddu</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prasanthi</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duddu</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060 Station Blvd, Aurora, IL, USA Aurora, IL, USA 60504</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prasanthi.duddu2@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4046929270</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yash</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21/2020</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14/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